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6353" w:rsidRPr="00EC7889" w:rsidRDefault="00746353" w:rsidP="00746353">
      <w:pPr>
        <w:ind w:left="3432" w:firstLine="708"/>
        <w:rPr>
          <w:sz w:val="26"/>
          <w:szCs w:val="26"/>
        </w:rPr>
      </w:pPr>
      <w:r>
        <w:rPr>
          <w:sz w:val="26"/>
          <w:szCs w:val="26"/>
        </w:rPr>
        <w:t>Р</w:t>
      </w:r>
      <w:r w:rsidRPr="00EC7889">
        <w:rPr>
          <w:sz w:val="26"/>
          <w:szCs w:val="26"/>
        </w:rPr>
        <w:t>ектору НИУ ВШЭ</w:t>
      </w:r>
      <w:r>
        <w:rPr>
          <w:sz w:val="26"/>
          <w:szCs w:val="26"/>
        </w:rPr>
        <w:t xml:space="preserve"> Н.Ю. Анисимову</w:t>
      </w:r>
    </w:p>
    <w:p w:rsidR="00746353" w:rsidRDefault="00746353" w:rsidP="00746353">
      <w:pPr>
        <w:ind w:left="3540" w:firstLine="600"/>
        <w:rPr>
          <w:sz w:val="26"/>
          <w:szCs w:val="26"/>
          <w:lang w:val="en-US"/>
        </w:rPr>
      </w:pPr>
      <w:r w:rsidRPr="00EC7889">
        <w:rPr>
          <w:sz w:val="26"/>
          <w:szCs w:val="26"/>
          <w:lang w:val="en-US"/>
        </w:rPr>
        <w:t>To the rector</w:t>
      </w:r>
      <w:r>
        <w:rPr>
          <w:sz w:val="26"/>
          <w:szCs w:val="26"/>
          <w:lang w:val="en-US"/>
        </w:rPr>
        <w:t xml:space="preserve"> </w:t>
      </w:r>
      <w:r w:rsidRPr="00EC7889">
        <w:rPr>
          <w:sz w:val="26"/>
          <w:szCs w:val="26"/>
          <w:lang w:val="en-US"/>
        </w:rPr>
        <w:t>HSE University</w:t>
      </w:r>
      <w:r w:rsidRPr="00746353">
        <w:rPr>
          <w:sz w:val="26"/>
          <w:szCs w:val="26"/>
          <w:lang w:val="en-US"/>
        </w:rPr>
        <w:t xml:space="preserve"> </w:t>
      </w:r>
      <w:r w:rsidRPr="00EC7889">
        <w:rPr>
          <w:sz w:val="26"/>
          <w:szCs w:val="26"/>
          <w:lang w:val="en-US"/>
        </w:rPr>
        <w:t xml:space="preserve">Nikita Y. </w:t>
      </w:r>
      <w:proofErr w:type="spellStart"/>
      <w:r w:rsidRPr="00EC7889">
        <w:rPr>
          <w:sz w:val="26"/>
          <w:szCs w:val="26"/>
          <w:lang w:val="en-US"/>
        </w:rPr>
        <w:t>Anisimov</w:t>
      </w:r>
      <w:proofErr w:type="spellEnd"/>
    </w:p>
    <w:p w:rsidR="00B878B6" w:rsidRPr="00746353" w:rsidRDefault="00B878B6" w:rsidP="00E01E0B">
      <w:pPr>
        <w:ind w:left="4140" w:right="-5"/>
        <w:rPr>
          <w:sz w:val="26"/>
          <w:szCs w:val="26"/>
          <w:lang w:val="en-US"/>
        </w:rPr>
      </w:pP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о</w:t>
      </w:r>
      <w:r w:rsidR="002105CE" w:rsidRPr="00A8677C">
        <w:rPr>
          <w:sz w:val="26"/>
          <w:szCs w:val="26"/>
        </w:rPr>
        <w:t xml:space="preserve">т </w:t>
      </w:r>
      <w:sdt>
        <w:sdtPr>
          <w:rPr>
            <w:sz w:val="26"/>
            <w:szCs w:val="26"/>
          </w:rPr>
          <w:id w:val="-644655540"/>
          <w:placeholder>
            <w:docPart w:val="DefaultPlaceholder_-1854013440"/>
          </w:placeholder>
          <w15:color w:val="99CC00"/>
          <w:text/>
        </w:sdtPr>
        <w:sdtEndPr/>
        <w:sdtContent>
          <w:r w:rsidR="002105CE" w:rsidRPr="00A8677C">
            <w:rPr>
              <w:sz w:val="26"/>
              <w:szCs w:val="26"/>
            </w:rPr>
            <w:t>__________________________</w:t>
          </w:r>
          <w:r w:rsidRPr="00A8677C">
            <w:rPr>
              <w:sz w:val="26"/>
              <w:szCs w:val="26"/>
            </w:rPr>
            <w:t>_______</w:t>
          </w:r>
        </w:sdtContent>
      </w:sdt>
      <w:r w:rsidR="002105CE" w:rsidRPr="00A8677C">
        <w:rPr>
          <w:sz w:val="26"/>
          <w:szCs w:val="26"/>
        </w:rPr>
        <w:t xml:space="preserve"> </w:t>
      </w:r>
    </w:p>
    <w:sdt>
      <w:sdtPr>
        <w:rPr>
          <w:sz w:val="26"/>
          <w:szCs w:val="26"/>
        </w:rPr>
        <w:id w:val="-321427299"/>
        <w:placeholder>
          <w:docPart w:val="DefaultPlaceholder_-1854013440"/>
        </w:placeholder>
        <w15:color w:val="99CC00"/>
        <w:text/>
      </w:sdtPr>
      <w:sdtEndPr/>
      <w:sdtContent>
        <w:p w:rsidR="00B878B6" w:rsidRPr="00A8677C" w:rsidRDefault="00B878B6" w:rsidP="00E01E0B">
          <w:pPr>
            <w:pStyle w:val="a4"/>
            <w:spacing w:line="240" w:lineRule="auto"/>
            <w:ind w:left="4140" w:right="-5"/>
            <w:jc w:val="left"/>
            <w:rPr>
              <w:sz w:val="26"/>
              <w:szCs w:val="26"/>
            </w:rPr>
          </w:pPr>
          <w:r w:rsidRPr="00A8677C">
            <w:rPr>
              <w:sz w:val="26"/>
              <w:szCs w:val="26"/>
            </w:rPr>
            <w:t>____________________________________</w:t>
          </w:r>
        </w:p>
      </w:sdtContent>
    </w:sdt>
    <w:p w:rsidR="00297397" w:rsidRPr="004B6CB3" w:rsidRDefault="002105CE" w:rsidP="00AA0F11">
      <w:pPr>
        <w:pStyle w:val="a4"/>
        <w:spacing w:line="240" w:lineRule="auto"/>
        <w:ind w:left="4140" w:right="-5"/>
        <w:jc w:val="center"/>
        <w:rPr>
          <w:i/>
          <w:color w:val="767171" w:themeColor="background2" w:themeShade="80"/>
          <w:sz w:val="18"/>
          <w:szCs w:val="26"/>
        </w:rPr>
      </w:pPr>
      <w:r w:rsidRPr="004B6CB3">
        <w:rPr>
          <w:i/>
          <w:color w:val="767171" w:themeColor="background2" w:themeShade="80"/>
          <w:sz w:val="18"/>
          <w:szCs w:val="26"/>
        </w:rPr>
        <w:t>(Ф.И.О</w:t>
      </w:r>
      <w:r w:rsidR="006A013B" w:rsidRPr="004B6CB3">
        <w:rPr>
          <w:i/>
          <w:color w:val="767171" w:themeColor="background2" w:themeShade="80"/>
          <w:sz w:val="18"/>
          <w:szCs w:val="26"/>
        </w:rPr>
        <w:t xml:space="preserve"> в родительном падеже</w:t>
      </w:r>
      <w:r w:rsidRPr="004B6CB3">
        <w:rPr>
          <w:i/>
          <w:color w:val="767171" w:themeColor="background2" w:themeShade="80"/>
          <w:sz w:val="18"/>
          <w:szCs w:val="26"/>
        </w:rPr>
        <w:t>)</w:t>
      </w: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с</w:t>
      </w:r>
      <w:r w:rsidR="002105CE" w:rsidRPr="00A8677C">
        <w:rPr>
          <w:sz w:val="26"/>
          <w:szCs w:val="26"/>
        </w:rPr>
        <w:t>тудента</w:t>
      </w:r>
      <w:sdt>
        <w:sdtPr>
          <w:rPr>
            <w:sz w:val="26"/>
            <w:szCs w:val="26"/>
          </w:rPr>
          <w:alias w:val="курс"/>
          <w:tag w:val="курс"/>
          <w:id w:val="-1002733243"/>
          <w:placeholder>
            <w:docPart w:val="DefaultPlaceholder_-1854013439"/>
          </w:placeholder>
          <w15:color w:val="99CC00"/>
          <w:dropDownList>
            <w:listItem w:displayText="1" w:value="1"/>
            <w:listItem w:displayText="2" w:value="2"/>
            <w:listItem w:displayText="3" w:value="3"/>
            <w:listItem w:displayText="___" w:value="___"/>
          </w:dropDownList>
        </w:sdtPr>
        <w:sdtEndPr/>
        <w:sdtContent>
          <w:r w:rsidR="00367476">
            <w:rPr>
              <w:sz w:val="26"/>
              <w:szCs w:val="26"/>
            </w:rPr>
            <w:t>___</w:t>
          </w:r>
        </w:sdtContent>
      </w:sdt>
      <w:r w:rsidR="002105CE" w:rsidRPr="00A8677C">
        <w:rPr>
          <w:sz w:val="26"/>
          <w:szCs w:val="26"/>
        </w:rPr>
        <w:t>_</w:t>
      </w:r>
      <w:r w:rsidR="00297397" w:rsidRPr="00A8677C">
        <w:rPr>
          <w:sz w:val="26"/>
          <w:szCs w:val="26"/>
        </w:rPr>
        <w:t xml:space="preserve">курса </w:t>
      </w:r>
    </w:p>
    <w:p w:rsidR="00B878B6" w:rsidRPr="00A8677C" w:rsidRDefault="00B878B6" w:rsidP="00A45078">
      <w:pPr>
        <w:pStyle w:val="a4"/>
        <w:spacing w:line="240" w:lineRule="auto"/>
        <w:ind w:left="0" w:right="-5"/>
        <w:jc w:val="left"/>
        <w:rPr>
          <w:sz w:val="26"/>
          <w:szCs w:val="26"/>
        </w:rPr>
      </w:pPr>
    </w:p>
    <w:p w:rsidR="004B6CB3" w:rsidRDefault="009E1F2E" w:rsidP="004B6CB3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магистерско</w:t>
      </w:r>
      <w:r w:rsidR="004B6CB3">
        <w:rPr>
          <w:sz w:val="26"/>
          <w:szCs w:val="26"/>
        </w:rPr>
        <w:t xml:space="preserve">й программы </w:t>
      </w:r>
      <w:r w:rsidR="004B6CB3">
        <w:rPr>
          <w:sz w:val="26"/>
          <w:szCs w:val="26"/>
        </w:rPr>
        <w:br/>
      </w:r>
      <w:r w:rsidR="00962570">
        <w:rPr>
          <w:sz w:val="26"/>
          <w:szCs w:val="26"/>
        </w:rPr>
        <w:t>«</w:t>
      </w:r>
      <w:sdt>
        <w:sdtPr>
          <w:rPr>
            <w:rStyle w:val="a6"/>
            <w:i/>
          </w:rPr>
          <w:alias w:val="Наименование программы"/>
          <w:tag w:val="Наименование программы"/>
          <w:id w:val="1111008695"/>
          <w:placeholder>
            <w:docPart w:val="DefaultPlaceholder_-1854013439"/>
          </w:placeholder>
          <w15:color w:val="99CC00"/>
          <w:comboBox>
            <w:listItem w:value="Выберите элемент."/>
            <w:listItem w:displayText="Государственное и муниципальное управление " w:value="Государственное и муниципальное управление "/>
            <w:listItem w:displayText="Демография" w:value="Демография"/>
            <w:listItem w:displayText="Комплексный социальный анализ" w:value="Комплексный социальный анализ"/>
            <w:listItem w:displayText="Консультативная психология. Персонология " w:value="Консультативная психология. Персонология "/>
            <w:listItem w:displayText="Население и развитие " w:value="Население и развитие "/>
            <w:listItem w:displayText="Позитивная психология " w:value="Позитивная психология "/>
            <w:listItem w:displayText="Политика. Экономика. Философия " w:value="Политика. Экономика. Философия "/>
            <w:listItem w:displayText="Прикладная политология " w:value="Прикладная политология "/>
            <w:listItem w:displayText="Прикладная социальная психология" w:value="Прикладная социальная психология"/>
            <w:listItem w:displayText="Прикладная статистика с методами сетевого анализа" w:value="Прикладная статистика с методами сетевого анализа"/>
            <w:listItem w:displayText="Прикладные методы социального анализа рынков " w:value="Прикладные методы социального анализа рынков "/>
            <w:listItem w:displayText="Психология в бизнесе" w:value="Психология в бизнесе"/>
            <w:listItem w:displayText="Системная семейная психотерапия " w:value="Системная семейная психотерапия "/>
            <w:listItem w:displayText="Современные социальные науки в преподавании " w:value="Современные социальные науки в преподавании "/>
            <w:listItem w:displayText="Социология публичной сферы и цифровая аналитика " w:value="Социология публичной сферы и цифровая аналитика "/>
            <w:listItem w:displayText="Сравнительные социальные исследования " w:value="Сравнительные социальные исследования "/>
            <w:listItem w:displayText="Управление и экономика здравоохранения " w:value="Управление и экономика здравоохранения "/>
          </w:comboBox>
        </w:sdtPr>
        <w:sdtEndPr>
          <w:rPr>
            <w:rStyle w:val="a6"/>
          </w:rPr>
        </w:sdtEndPr>
        <w:sdtContent>
          <w:r w:rsidR="00962570" w:rsidRPr="000E1B5C">
            <w:rPr>
              <w:rStyle w:val="a6"/>
              <w:i/>
            </w:rPr>
            <w:t>выберите наименование вашей программы</w:t>
          </w:r>
        </w:sdtContent>
      </w:sdt>
      <w:r w:rsidR="00962570">
        <w:rPr>
          <w:sz w:val="26"/>
          <w:szCs w:val="26"/>
        </w:rPr>
        <w:t>»</w:t>
      </w:r>
    </w:p>
    <w:p w:rsidR="006A013B" w:rsidRPr="00A8677C" w:rsidRDefault="009E1F2E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факультета социальных наук</w:t>
      </w:r>
    </w:p>
    <w:p w:rsidR="00E34A9C" w:rsidRPr="00A8677C" w:rsidRDefault="00E34A9C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proofErr w:type="spellStart"/>
      <w:r w:rsidRPr="00A8677C">
        <w:rPr>
          <w:sz w:val="26"/>
          <w:szCs w:val="26"/>
        </w:rPr>
        <w:t>конт</w:t>
      </w:r>
      <w:proofErr w:type="spellEnd"/>
      <w:r w:rsidRPr="00A8677C">
        <w:rPr>
          <w:sz w:val="26"/>
          <w:szCs w:val="26"/>
        </w:rPr>
        <w:t xml:space="preserve">. тел.: </w:t>
      </w:r>
      <w:sdt>
        <w:sdtPr>
          <w:rPr>
            <w:sz w:val="26"/>
            <w:szCs w:val="26"/>
          </w:rPr>
          <w:alias w:val="в формате + 7(123)456-78-90"/>
          <w:tag w:val="в формате + 7 9"/>
          <w:id w:val="-1783336867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_________________</w:t>
          </w:r>
        </w:sdtContent>
      </w:sdt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r w:rsidRPr="00A8677C">
        <w:rPr>
          <w:sz w:val="26"/>
          <w:szCs w:val="26"/>
          <w:lang w:val="en-US"/>
        </w:rPr>
        <w:t>e</w:t>
      </w:r>
      <w:r w:rsidRPr="00A8677C">
        <w:rPr>
          <w:sz w:val="26"/>
          <w:szCs w:val="26"/>
        </w:rPr>
        <w:t>-</w:t>
      </w:r>
      <w:r w:rsidRPr="00A8677C">
        <w:rPr>
          <w:sz w:val="26"/>
          <w:szCs w:val="26"/>
          <w:lang w:val="en-US"/>
        </w:rPr>
        <w:t>mail</w:t>
      </w:r>
      <w:r w:rsidRPr="00A8677C">
        <w:rPr>
          <w:sz w:val="26"/>
          <w:szCs w:val="26"/>
        </w:rPr>
        <w:t xml:space="preserve">: </w:t>
      </w:r>
      <w:sdt>
        <w:sdtPr>
          <w:rPr>
            <w:sz w:val="26"/>
            <w:szCs w:val="26"/>
          </w:rPr>
          <w:id w:val="191885607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____________________</w:t>
          </w:r>
        </w:sdtContent>
      </w:sdt>
    </w:p>
    <w:p w:rsidR="00924727" w:rsidRPr="00A8677C" w:rsidRDefault="00924727" w:rsidP="00924727">
      <w:pPr>
        <w:spacing w:line="360" w:lineRule="auto"/>
        <w:jc w:val="right"/>
        <w:rPr>
          <w:sz w:val="26"/>
          <w:szCs w:val="26"/>
        </w:rPr>
      </w:pPr>
      <w:bookmarkStart w:id="0" w:name="_GoBack"/>
      <w:bookmarkEnd w:id="0"/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</w:p>
    <w:p w:rsidR="00924727" w:rsidRPr="00A8677C" w:rsidRDefault="00A8677C" w:rsidP="00924727">
      <w:pPr>
        <w:pStyle w:val="2"/>
        <w:rPr>
          <w:b/>
          <w:sz w:val="26"/>
          <w:szCs w:val="26"/>
        </w:rPr>
      </w:pPr>
      <w:r w:rsidRPr="00A8677C">
        <w:rPr>
          <w:b/>
          <w:sz w:val="26"/>
          <w:szCs w:val="26"/>
        </w:rPr>
        <w:t>З</w:t>
      </w:r>
      <w:r w:rsidR="00924727" w:rsidRPr="00A8677C">
        <w:rPr>
          <w:b/>
          <w:sz w:val="26"/>
          <w:szCs w:val="26"/>
        </w:rPr>
        <w:t>аявление</w:t>
      </w:r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</w:p>
    <w:p w:rsidR="002105CE" w:rsidRPr="00A45078" w:rsidRDefault="00924727" w:rsidP="00367476">
      <w:pPr>
        <w:pStyle w:val="a3"/>
        <w:spacing w:line="360" w:lineRule="auto"/>
        <w:ind w:firstLine="540"/>
        <w:rPr>
          <w:sz w:val="26"/>
          <w:szCs w:val="26"/>
        </w:rPr>
      </w:pPr>
      <w:r w:rsidRPr="00A8677C">
        <w:rPr>
          <w:sz w:val="26"/>
          <w:szCs w:val="26"/>
        </w:rPr>
        <w:t>Прошу предоставить мне академический отпуск с</w:t>
      </w:r>
      <w:r w:rsidR="00367476" w:rsidRPr="00367476">
        <w:rPr>
          <w:rFonts w:eastAsiaTheme="majorEastAsia"/>
        </w:rPr>
        <w:t xml:space="preserve"> </w:t>
      </w:r>
      <w:sdt>
        <w:sdtPr>
          <w:rPr>
            <w:rStyle w:val="a7"/>
            <w:rFonts w:eastAsiaTheme="majorEastAsia"/>
          </w:rPr>
          <w:id w:val="932786606"/>
          <w:placeholder>
            <w:docPart w:val="D9EFE3BCD7AC4B749452F95479DE7FA9"/>
          </w:placeholder>
          <w:showingPlcHdr/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367476">
            <w:rPr>
              <w:rStyle w:val="a5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="00367476"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="00367476"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sdtContent>
      </w:sdt>
      <w:r w:rsidRPr="00A8677C">
        <w:rPr>
          <w:sz w:val="26"/>
          <w:szCs w:val="26"/>
        </w:rPr>
        <w:t xml:space="preserve"> по </w:t>
      </w:r>
      <w:sdt>
        <w:sdtPr>
          <w:rPr>
            <w:rStyle w:val="a7"/>
            <w:rFonts w:eastAsiaTheme="majorEastAsia"/>
          </w:rPr>
          <w:id w:val="-1504977288"/>
          <w:placeholder>
            <w:docPart w:val="3260D30B84FC4F1E8398E50ABD6270B5"/>
          </w:placeholder>
          <w:showingPlcHdr/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367476">
            <w:rPr>
              <w:rStyle w:val="a5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="00367476"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="00367476"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sdtContent>
      </w:sdt>
      <w:r w:rsidR="00367476" w:rsidRPr="00A8677C">
        <w:rPr>
          <w:sz w:val="26"/>
          <w:szCs w:val="26"/>
        </w:rPr>
        <w:t xml:space="preserve"> </w:t>
      </w:r>
      <w:proofErr w:type="spellStart"/>
      <w:r w:rsidR="00E0069D" w:rsidRPr="00486065">
        <w:rPr>
          <w:color w:val="000000" w:themeColor="text1"/>
          <w:sz w:val="26"/>
          <w:szCs w:val="26"/>
        </w:rPr>
        <w:t>по</w:t>
      </w:r>
      <w:proofErr w:type="spellEnd"/>
      <w:r w:rsidR="00E0069D" w:rsidRPr="00486065">
        <w:rPr>
          <w:color w:val="000000" w:themeColor="text1"/>
          <w:sz w:val="26"/>
          <w:szCs w:val="26"/>
        </w:rPr>
        <w:t xml:space="preserve"> уходу за ребенком</w:t>
      </w:r>
      <w:r w:rsidR="00A45078">
        <w:rPr>
          <w:sz w:val="26"/>
          <w:szCs w:val="26"/>
        </w:rPr>
        <w:t xml:space="preserve">. </w:t>
      </w:r>
      <w:r w:rsidR="00A45078">
        <w:rPr>
          <w:sz w:val="26"/>
          <w:szCs w:val="26"/>
        </w:rPr>
        <w:br/>
        <w:t>Приложение</w:t>
      </w:r>
      <w:r w:rsidR="00E0069D">
        <w:rPr>
          <w:rStyle w:val="aa"/>
          <w:sz w:val="26"/>
          <w:szCs w:val="26"/>
        </w:rPr>
        <w:footnoteReference w:id="1"/>
      </w:r>
      <w:r w:rsidR="00A45078" w:rsidRPr="00A45078">
        <w:rPr>
          <w:sz w:val="26"/>
          <w:szCs w:val="26"/>
        </w:rPr>
        <w:t xml:space="preserve">: </w:t>
      </w:r>
      <w:sdt>
        <w:sdtPr>
          <w:rPr>
            <w:sz w:val="26"/>
            <w:szCs w:val="26"/>
          </w:rPr>
          <w:id w:val="-1604174477"/>
          <w:placeholder>
            <w:docPart w:val="DefaultPlaceholder_-1854013440"/>
          </w:placeholder>
          <w15:color w:val="99CC00"/>
          <w:text/>
        </w:sdtPr>
        <w:sdtEndPr/>
        <w:sdtContent>
          <w:r w:rsidR="00E0069D">
            <w:rPr>
              <w:sz w:val="26"/>
              <w:szCs w:val="26"/>
            </w:rPr>
            <w:t>___________________________________</w:t>
          </w:r>
        </w:sdtContent>
      </w:sdt>
      <w:r w:rsidR="00E0069D">
        <w:rPr>
          <w:sz w:val="26"/>
          <w:szCs w:val="26"/>
        </w:rPr>
        <w:t>.</w:t>
      </w:r>
    </w:p>
    <w:p w:rsidR="00367476" w:rsidRDefault="00367476" w:rsidP="00600FAF">
      <w:pPr>
        <w:jc w:val="center"/>
        <w:rPr>
          <w:sz w:val="26"/>
          <w:szCs w:val="26"/>
        </w:rPr>
      </w:pPr>
    </w:p>
    <w:p w:rsidR="00367476" w:rsidRDefault="00367476" w:rsidP="00924727">
      <w:pPr>
        <w:rPr>
          <w:sz w:val="26"/>
          <w:szCs w:val="26"/>
        </w:rPr>
      </w:pPr>
    </w:p>
    <w:p w:rsidR="00367476" w:rsidRPr="00A8677C" w:rsidRDefault="00367476" w:rsidP="00924727">
      <w:pPr>
        <w:rPr>
          <w:sz w:val="26"/>
          <w:szCs w:val="26"/>
        </w:rPr>
      </w:pPr>
    </w:p>
    <w:p w:rsidR="00233D2E" w:rsidRPr="00A8677C" w:rsidRDefault="008843BF" w:rsidP="00233D2E">
      <w:pPr>
        <w:rPr>
          <w:sz w:val="26"/>
          <w:szCs w:val="26"/>
        </w:rPr>
      </w:pPr>
      <w:sdt>
        <w:sdtPr>
          <w:rPr>
            <w:sz w:val="26"/>
            <w:szCs w:val="26"/>
          </w:rPr>
          <w:id w:val="1893529389"/>
          <w:placeholder>
            <w:docPart w:val="DefaultPlaceholder_-1854013438"/>
          </w:placeholder>
          <w15:color w:val="99CC00"/>
          <w:date>
            <w:dateFormat w:val="dd.MM.yyyy"/>
            <w:lid w:val="ru-RU"/>
            <w:storeMappedDataAs w:val="dateTime"/>
            <w:calendar w:val="gregorian"/>
          </w:date>
        </w:sdtPr>
        <w:sdtEndPr/>
        <w:sdtContent>
          <w:r w:rsidR="00233D2E" w:rsidRPr="00A8677C">
            <w:rPr>
              <w:sz w:val="26"/>
              <w:szCs w:val="26"/>
            </w:rPr>
            <w:t>____________</w:t>
          </w:r>
        </w:sdtContent>
      </w:sdt>
      <w:r w:rsidR="00233D2E" w:rsidRPr="00A8677C">
        <w:rPr>
          <w:sz w:val="26"/>
          <w:szCs w:val="26"/>
        </w:rPr>
        <w:t xml:space="preserve">                     __________ </w:t>
      </w:r>
      <w:r w:rsidR="00367476">
        <w:rPr>
          <w:sz w:val="26"/>
          <w:szCs w:val="26"/>
        </w:rPr>
        <w:t xml:space="preserve">   </w:t>
      </w:r>
      <w:r w:rsidR="00233D2E" w:rsidRPr="00A8677C">
        <w:rPr>
          <w:sz w:val="26"/>
          <w:szCs w:val="26"/>
        </w:rPr>
        <w:t xml:space="preserve">                           </w:t>
      </w:r>
      <w:sdt>
        <w:sdtPr>
          <w:rPr>
            <w:sz w:val="26"/>
            <w:szCs w:val="26"/>
          </w:rPr>
          <w:id w:val="-1449231854"/>
          <w:placeholder>
            <w:docPart w:val="DefaultPlaceholder_-1854013440"/>
          </w:placeholder>
          <w15:color w:val="99CC00"/>
        </w:sdtPr>
        <w:sdtEndPr/>
        <w:sdtContent>
          <w:r w:rsidR="00233D2E" w:rsidRPr="00A8677C">
            <w:rPr>
              <w:sz w:val="26"/>
              <w:szCs w:val="26"/>
            </w:rPr>
            <w:t xml:space="preserve"> ____________________</w:t>
          </w:r>
        </w:sdtContent>
      </w:sdt>
    </w:p>
    <w:p w:rsidR="00233D2E" w:rsidRPr="00EB562C" w:rsidRDefault="00233D2E" w:rsidP="00233D2E">
      <w:pPr>
        <w:rPr>
          <w:color w:val="808080" w:themeColor="background1" w:themeShade="80"/>
          <w:sz w:val="22"/>
          <w:szCs w:val="26"/>
        </w:rPr>
      </w:pPr>
      <w:r w:rsidRPr="00EB562C">
        <w:rPr>
          <w:color w:val="808080" w:themeColor="background1" w:themeShade="80"/>
          <w:sz w:val="22"/>
          <w:szCs w:val="26"/>
        </w:rPr>
        <w:t xml:space="preserve">         Дата                             </w:t>
      </w:r>
      <w:r w:rsidR="000E7931" w:rsidRPr="00EB562C">
        <w:rPr>
          <w:color w:val="808080" w:themeColor="background1" w:themeShade="80"/>
          <w:sz w:val="22"/>
          <w:szCs w:val="26"/>
        </w:rPr>
        <w:t xml:space="preserve">           </w:t>
      </w:r>
      <w:r w:rsidRPr="00EB562C">
        <w:rPr>
          <w:color w:val="808080" w:themeColor="background1" w:themeShade="80"/>
          <w:sz w:val="22"/>
          <w:szCs w:val="26"/>
        </w:rPr>
        <w:t xml:space="preserve">  Подпись                                  </w:t>
      </w:r>
      <w:r w:rsidR="00B272BF" w:rsidRPr="00EB562C">
        <w:rPr>
          <w:color w:val="808080" w:themeColor="background1" w:themeShade="80"/>
          <w:sz w:val="22"/>
          <w:szCs w:val="26"/>
        </w:rPr>
        <w:t xml:space="preserve"> </w:t>
      </w:r>
      <w:r w:rsidR="000E7931" w:rsidRPr="00EB562C">
        <w:rPr>
          <w:color w:val="808080" w:themeColor="background1" w:themeShade="80"/>
          <w:sz w:val="22"/>
          <w:szCs w:val="26"/>
        </w:rPr>
        <w:t xml:space="preserve">     </w:t>
      </w:r>
      <w:r w:rsidRPr="00EB562C">
        <w:rPr>
          <w:color w:val="808080" w:themeColor="background1" w:themeShade="80"/>
          <w:sz w:val="22"/>
          <w:szCs w:val="26"/>
        </w:rPr>
        <w:t>Расшифровка подписи</w:t>
      </w:r>
      <w:r w:rsidR="000E7931" w:rsidRPr="00EB562C">
        <w:rPr>
          <w:color w:val="808080" w:themeColor="background1" w:themeShade="80"/>
          <w:sz w:val="22"/>
          <w:szCs w:val="26"/>
        </w:rPr>
        <w:t xml:space="preserve"> / ФИО</w:t>
      </w:r>
    </w:p>
    <w:p w:rsidR="006C36D4" w:rsidRPr="00A45078" w:rsidRDefault="006C36D4" w:rsidP="00233D2E">
      <w:pPr>
        <w:rPr>
          <w:sz w:val="26"/>
          <w:szCs w:val="26"/>
        </w:rPr>
      </w:pPr>
    </w:p>
    <w:p w:rsidR="006C36D4" w:rsidRPr="00A8677C" w:rsidRDefault="006C36D4" w:rsidP="00233D2E">
      <w:pPr>
        <w:rPr>
          <w:sz w:val="26"/>
          <w:szCs w:val="26"/>
        </w:rPr>
      </w:pPr>
    </w:p>
    <w:p w:rsidR="0018358E" w:rsidRPr="00A8677C" w:rsidRDefault="00E0069D" w:rsidP="00233D2E">
      <w:pPr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sectPr w:rsidR="0018358E" w:rsidRPr="00A867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43BF" w:rsidRDefault="008843BF" w:rsidP="00DC7C3B">
      <w:r>
        <w:separator/>
      </w:r>
    </w:p>
  </w:endnote>
  <w:endnote w:type="continuationSeparator" w:id="0">
    <w:p w:rsidR="008843BF" w:rsidRDefault="008843BF" w:rsidP="00DC7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43BF" w:rsidRDefault="008843BF" w:rsidP="00DC7C3B">
      <w:r>
        <w:separator/>
      </w:r>
    </w:p>
  </w:footnote>
  <w:footnote w:type="continuationSeparator" w:id="0">
    <w:p w:rsidR="008843BF" w:rsidRDefault="008843BF" w:rsidP="00DC7C3B">
      <w:r>
        <w:continuationSeparator/>
      </w:r>
    </w:p>
  </w:footnote>
  <w:footnote w:id="1">
    <w:p w:rsidR="00E0069D" w:rsidRDefault="00E0069D">
      <w:pPr>
        <w:pStyle w:val="a8"/>
      </w:pPr>
      <w:r>
        <w:rPr>
          <w:rStyle w:val="aa"/>
        </w:rPr>
        <w:footnoteRef/>
      </w:r>
      <w:r>
        <w:t xml:space="preserve"> </w:t>
      </w:r>
      <w:r w:rsidRPr="00E0069D">
        <w:t>для предоставления отпуска по уходу за ребенком</w:t>
      </w:r>
      <w:r>
        <w:t xml:space="preserve"> требуется приложить</w:t>
      </w:r>
      <w:r w:rsidRPr="00E0069D">
        <w:t xml:space="preserve"> – копия свидетельства о рождении (усыновлении) ребенка, решения суда об усыновлении (удочерении) ребенка либо выписка из решения об установлении опеки или иной документ, подтверждающий рождение ребенка и его регистрацию, и справка с места работы (службы, учебы) другого родителя ребенка о том, что он не использует указанный отпуск (справка из органов социальной защиты населения по месту жительства о неполучении другим родителем ребенка ежемесячного пособия по уходу за ребенком (предоставляется, если другой родитель не работает, не служит и не обучается))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rUwNDMxNzQ1tzBV0lEKTi0uzszPAykwrAUAXoGZ+CwAAAA="/>
  </w:docVars>
  <w:rsids>
    <w:rsidRoot w:val="00924727"/>
    <w:rsid w:val="000C4847"/>
    <w:rsid w:val="000E1B5C"/>
    <w:rsid w:val="000E422D"/>
    <w:rsid w:val="000E7931"/>
    <w:rsid w:val="0018358E"/>
    <w:rsid w:val="00197863"/>
    <w:rsid w:val="001A330F"/>
    <w:rsid w:val="002105CE"/>
    <w:rsid w:val="00233D2E"/>
    <w:rsid w:val="00297397"/>
    <w:rsid w:val="002D38CB"/>
    <w:rsid w:val="002F7F2F"/>
    <w:rsid w:val="00367476"/>
    <w:rsid w:val="004B6CB3"/>
    <w:rsid w:val="00600FAF"/>
    <w:rsid w:val="00682A88"/>
    <w:rsid w:val="006A013B"/>
    <w:rsid w:val="006C36D4"/>
    <w:rsid w:val="00746353"/>
    <w:rsid w:val="0079277F"/>
    <w:rsid w:val="008036BD"/>
    <w:rsid w:val="008843BF"/>
    <w:rsid w:val="008D786A"/>
    <w:rsid w:val="009125A1"/>
    <w:rsid w:val="00924727"/>
    <w:rsid w:val="00962570"/>
    <w:rsid w:val="009A2307"/>
    <w:rsid w:val="009B62F1"/>
    <w:rsid w:val="009E1F2E"/>
    <w:rsid w:val="00A175A1"/>
    <w:rsid w:val="00A3299B"/>
    <w:rsid w:val="00A45078"/>
    <w:rsid w:val="00A8677C"/>
    <w:rsid w:val="00AA0F11"/>
    <w:rsid w:val="00B272BF"/>
    <w:rsid w:val="00B878B6"/>
    <w:rsid w:val="00BE15DA"/>
    <w:rsid w:val="00C30427"/>
    <w:rsid w:val="00D374F8"/>
    <w:rsid w:val="00D9760B"/>
    <w:rsid w:val="00DC7C3B"/>
    <w:rsid w:val="00E0069D"/>
    <w:rsid w:val="00E01E0B"/>
    <w:rsid w:val="00E26C81"/>
    <w:rsid w:val="00E34A9C"/>
    <w:rsid w:val="00E868F0"/>
    <w:rsid w:val="00EB562C"/>
    <w:rsid w:val="00EF32A8"/>
    <w:rsid w:val="00F17A88"/>
    <w:rsid w:val="00F40A77"/>
    <w:rsid w:val="00FE6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5CDCA1"/>
  <w15:chartTrackingRefBased/>
  <w15:docId w15:val="{23543F5B-CD15-4B2C-AE0D-4C9CABC74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4727"/>
    <w:rPr>
      <w:sz w:val="24"/>
      <w:szCs w:val="24"/>
    </w:rPr>
  </w:style>
  <w:style w:type="paragraph" w:styleId="2">
    <w:name w:val="heading 2"/>
    <w:basedOn w:val="a"/>
    <w:next w:val="a"/>
    <w:qFormat/>
    <w:rsid w:val="00924727"/>
    <w:pPr>
      <w:keepNext/>
      <w:spacing w:line="360" w:lineRule="auto"/>
      <w:jc w:val="center"/>
      <w:outlineLvl w:val="1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924727"/>
    <w:rPr>
      <w:sz w:val="28"/>
    </w:rPr>
  </w:style>
  <w:style w:type="paragraph" w:styleId="a4">
    <w:name w:val="Body Text Indent"/>
    <w:basedOn w:val="a"/>
    <w:rsid w:val="00924727"/>
    <w:pPr>
      <w:spacing w:line="360" w:lineRule="auto"/>
      <w:ind w:left="6840"/>
      <w:jc w:val="right"/>
    </w:pPr>
    <w:rPr>
      <w:sz w:val="28"/>
    </w:rPr>
  </w:style>
  <w:style w:type="character" w:styleId="a5">
    <w:name w:val="Placeholder Text"/>
    <w:basedOn w:val="a0"/>
    <w:uiPriority w:val="99"/>
    <w:semiHidden/>
    <w:rsid w:val="004B6CB3"/>
    <w:rPr>
      <w:color w:val="808080"/>
    </w:rPr>
  </w:style>
  <w:style w:type="character" w:customStyle="1" w:styleId="a6">
    <w:name w:val="Чеклина Е.С."/>
    <w:basedOn w:val="a0"/>
    <w:rsid w:val="00962570"/>
    <w:rPr>
      <w:rFonts w:ascii="Times New Roman" w:hAnsi="Times New Roman"/>
      <w:sz w:val="26"/>
    </w:rPr>
  </w:style>
  <w:style w:type="character" w:customStyle="1" w:styleId="a7">
    <w:name w:val="Алена Малик Альбом форм"/>
    <w:basedOn w:val="a0"/>
    <w:uiPriority w:val="1"/>
    <w:qFormat/>
    <w:rsid w:val="00367476"/>
    <w:rPr>
      <w:rFonts w:ascii="Times New Roman" w:hAnsi="Times New Roman"/>
      <w:sz w:val="26"/>
    </w:rPr>
  </w:style>
  <w:style w:type="paragraph" w:styleId="a8">
    <w:name w:val="footnote text"/>
    <w:basedOn w:val="a"/>
    <w:link w:val="a9"/>
    <w:rsid w:val="00DC7C3B"/>
    <w:rPr>
      <w:sz w:val="20"/>
      <w:szCs w:val="20"/>
    </w:rPr>
  </w:style>
  <w:style w:type="character" w:customStyle="1" w:styleId="a9">
    <w:name w:val="Текст сноски Знак"/>
    <w:basedOn w:val="a0"/>
    <w:link w:val="a8"/>
    <w:rsid w:val="00DC7C3B"/>
  </w:style>
  <w:style w:type="character" w:styleId="aa">
    <w:name w:val="footnote reference"/>
    <w:basedOn w:val="a0"/>
    <w:rsid w:val="00DC7C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B54906-ACAE-458E-8441-A50BCFDB9ACA}"/>
      </w:docPartPr>
      <w:docPartBody>
        <w:p w:rsidR="00D65E11" w:rsidRDefault="003525CF">
          <w:r w:rsidRPr="00346860">
            <w:rPr>
              <w:rStyle w:val="a3"/>
            </w:rPr>
            <w:t>Выберите элемент.</w:t>
          </w:r>
        </w:p>
      </w:docPartBody>
    </w:docPart>
    <w:docPart>
      <w:docPartPr>
        <w:name w:val="D9EFE3BCD7AC4B749452F95479DE7FA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BE8A15-6C44-4299-8172-35271BE0087F}"/>
      </w:docPartPr>
      <w:docPartBody>
        <w:p w:rsidR="00D65E11" w:rsidRDefault="003525CF" w:rsidP="003525CF">
          <w:pPr>
            <w:pStyle w:val="D9EFE3BCD7AC4B749452F95479DE7FA92"/>
          </w:pPr>
          <w:r>
            <w:rPr>
              <w:rStyle w:val="a3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p>
      </w:docPartBody>
    </w:docPart>
    <w:docPart>
      <w:docPartPr>
        <w:name w:val="3260D30B84FC4F1E8398E50ABD6270B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0152BC6-0A17-4362-BBC9-B574AC5F9FF3}"/>
      </w:docPartPr>
      <w:docPartBody>
        <w:p w:rsidR="00D65E11" w:rsidRDefault="003525CF" w:rsidP="003525CF">
          <w:pPr>
            <w:pStyle w:val="3260D30B84FC4F1E8398E50ABD6270B52"/>
          </w:pPr>
          <w:r>
            <w:rPr>
              <w:rStyle w:val="a3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p>
      </w:docPartBody>
    </w:docPart>
    <w:docPart>
      <w:docPartPr>
        <w:name w:val="DefaultPlaceholder_-18540134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AD0742-F78F-4AAD-B66E-BC0D6A4BFAB6}"/>
      </w:docPartPr>
      <w:docPartBody>
        <w:p w:rsidR="00D65E11" w:rsidRDefault="003525CF">
          <w:r w:rsidRPr="00346860">
            <w:rPr>
              <w:rStyle w:val="a3"/>
            </w:rPr>
            <w:t>Место для ввода текста.</w:t>
          </w:r>
        </w:p>
      </w:docPartBody>
    </w:docPart>
    <w:docPart>
      <w:docPartPr>
        <w:name w:val="DefaultPlaceholder_-18540134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61C512F-16CD-4C0C-980A-F6F49F6AA04E}"/>
      </w:docPartPr>
      <w:docPartBody>
        <w:p w:rsidR="00D65E11" w:rsidRDefault="003525CF">
          <w:r w:rsidRPr="00346860">
            <w:rPr>
              <w:rStyle w:val="a3"/>
            </w:rPr>
            <w:t>Место для ввода даты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25CF"/>
    <w:rsid w:val="000B728A"/>
    <w:rsid w:val="003525CF"/>
    <w:rsid w:val="009D6CF0"/>
    <w:rsid w:val="00D65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B728A"/>
    <w:rPr>
      <w:color w:val="808080"/>
    </w:rPr>
  </w:style>
  <w:style w:type="paragraph" w:customStyle="1" w:styleId="BE6DFD4C037145D084ADA5E8623C90BA">
    <w:name w:val="BE6DFD4C037145D084ADA5E8623C90BA"/>
    <w:rsid w:val="003525CF"/>
  </w:style>
  <w:style w:type="paragraph" w:customStyle="1" w:styleId="D9EFE3BCD7AC4B749452F95479DE7FA9">
    <w:name w:val="D9EFE3BCD7AC4B749452F95479DE7FA9"/>
    <w:rsid w:val="003525CF"/>
  </w:style>
  <w:style w:type="paragraph" w:customStyle="1" w:styleId="3260D30B84FC4F1E8398E50ABD6270B5">
    <w:name w:val="3260D30B84FC4F1E8398E50ABD6270B5"/>
    <w:rsid w:val="003525CF"/>
  </w:style>
  <w:style w:type="paragraph" w:customStyle="1" w:styleId="53A49523BB5D4BC29AEA80950ED19866">
    <w:name w:val="53A49523BB5D4BC29AEA80950ED19866"/>
    <w:rsid w:val="003525CF"/>
  </w:style>
  <w:style w:type="paragraph" w:customStyle="1" w:styleId="20F774344F3C46B19A1ACE7669FCB1AF">
    <w:name w:val="20F774344F3C46B19A1ACE7669FCB1AF"/>
    <w:rsid w:val="003525CF"/>
  </w:style>
  <w:style w:type="paragraph" w:customStyle="1" w:styleId="D9EFE3BCD7AC4B749452F95479DE7FA91">
    <w:name w:val="D9EFE3BCD7AC4B749452F95479DE7FA9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1">
    <w:name w:val="3260D30B84FC4F1E8398E50ABD6270B5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2">
    <w:name w:val="D9EFE3BCD7AC4B749452F95479DE7FA9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2">
    <w:name w:val="3260D30B84FC4F1E8398E50ABD6270B5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B7845560A189474BA4094A9FBAFA790F">
    <w:name w:val="B7845560A189474BA4094A9FBAFA790F"/>
    <w:rsid w:val="000B72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670644-C502-41E4-B86B-E1D808408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ктору ГУ-ВШЭ</vt:lpstr>
    </vt:vector>
  </TitlesOfParts>
  <Company>HSE</Company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ктору ГУ-ВШЭ</dc:title>
  <dc:subject/>
  <dc:creator>USER</dc:creator>
  <cp:keywords/>
  <cp:lastModifiedBy>Администратор</cp:lastModifiedBy>
  <cp:revision>20</cp:revision>
  <dcterms:created xsi:type="dcterms:W3CDTF">2024-02-22T13:48:00Z</dcterms:created>
  <dcterms:modified xsi:type="dcterms:W3CDTF">2025-04-15T13:47:00Z</dcterms:modified>
</cp:coreProperties>
</file>